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ax-relief"/>
    <w:p>
      <w:pPr>
        <w:pStyle w:val="Heading1"/>
      </w:pPr>
      <w:r>
        <w:t xml:space="preserve">Tax Relief</w:t>
      </w:r>
    </w:p>
    <w:bookmarkStart w:id="23" w:name="disasters"/>
    <w:p>
      <w:pPr>
        <w:pStyle w:val="Heading3"/>
      </w:pPr>
      <w:r>
        <w:t xml:space="preserve">2018 Disasters</w:t>
      </w:r>
    </w:p>
    <w:p>
      <w:pPr>
        <w:pStyle w:val="FirstParagraph"/>
      </w:pPr>
      <w:r>
        <w:rPr>
          <w:bCs/>
          <w:b/>
        </w:rPr>
        <w:t xml:space="preserve">2018: Schweikert Voted For A $100 Billion Tax Bill That Delayed ACA Taxes, Included Tax Relief For Disaster Victims And Offered Fixes For The 2017 Tax Reform Bill.</w:t>
      </w:r>
      <w:r>
        <w:t xml:space="preserve"> </w:t>
      </w:r>
      <w:r>
        <w:t xml:space="preserve">In December 2018, Schweikert voted for legislation that would have, according to Congressional Quarterly,</w:t>
      </w:r>
      <w:r>
        <w:t xml:space="preserve"> </w:t>
      </w:r>
      <w:r>
        <w:t xml:space="preserve">“</w:t>
      </w:r>
      <w:r>
        <w:t xml:space="preserve">provide[d] tax relief to individuals and businesses who have been harmed by certain natural disasters during 2018 and […] [made] it easier for small businesses to offer retirement savings plans for their employees while also giving individuals greater flexibility to contribute to and use funds from their retirement accounts. It also allow[ed] churches and other non-profits to become politically active while maintaining their tax-exempt status; delay[ed] or repeal[ed] four taxes created by the 2010 health care overhaul to finance that law; [made] certain modifications and technical corrections to the 2017 tax overhaul; and modernize[d] the IRS to improve customer service and help prevent identity theft and tax return fraud.</w:t>
      </w:r>
      <w:r>
        <w:t xml:space="preserve">”</w:t>
      </w:r>
      <w:r>
        <w:t xml:space="preserve"> </w:t>
      </w:r>
      <w:r>
        <w:t xml:space="preserve">The vote was on a motion to concur in the Senate amendment with a further House amendment. The House agreed to the motion, thereby passing the bill, by a vote of 220 to 183. The bill died in the Senate. [House Vote 470,</w:t>
      </w:r>
      <w:r>
        <w:t xml:space="preserve"> </w:t>
      </w:r>
      <w:hyperlink r:id="rId20">
        <w:r>
          <w:rPr>
            <w:rStyle w:val="Hyperlink"/>
          </w:rPr>
          <w:t xml:space="preserve">12/20/18</w:t>
        </w:r>
      </w:hyperlink>
      <w:r>
        <w:t xml:space="preserve">; Congressional Quarterly,</w:t>
      </w:r>
      <w:r>
        <w:t xml:space="preserve"> </w:t>
      </w:r>
      <w:hyperlink r:id="rId21">
        <w:r>
          <w:rPr>
            <w:rStyle w:val="Hyperlink"/>
          </w:rPr>
          <w:t xml:space="preserve">12/19/18</w:t>
        </w:r>
      </w:hyperlink>
      <w:r>
        <w:t xml:space="preserve">; Congressional Actions,</w:t>
      </w:r>
      <w:r>
        <w:t xml:space="preserve"> </w:t>
      </w:r>
      <w:hyperlink r:id="rId22">
        <w:r>
          <w:rPr>
            <w:rStyle w:val="Hyperlink"/>
          </w:rPr>
          <w:t xml:space="preserve">H.R. 88</w:t>
        </w:r>
      </w:hyperlink>
      <w:r>
        <w:t xml:space="preserve">]</w:t>
      </w:r>
    </w:p>
    <w:p>
      <w:pPr>
        <w:numPr>
          <w:ilvl w:val="0"/>
          <w:numId w:val="1001"/>
        </w:numPr>
        <w:pStyle w:val="Compact"/>
      </w:pPr>
      <w:r>
        <w:rPr>
          <w:bCs/>
          <w:b/>
        </w:rPr>
        <w:t xml:space="preserve">Bill Created Tax Cuts For People And Business – Such As Access To Retirement Funds Without A Penalty And Allowing Deductions For Personal Casualty Disaster Losses - Impacted By The 2018 Natural Disasters.</w:t>
      </w:r>
      <w:r>
        <w:t xml:space="preserve"> </w:t>
      </w:r>
      <w:r>
        <w:t xml:space="preserve">According to Congressional Quarterly,</w:t>
      </w:r>
      <w:r>
        <w:t xml:space="preserve"> </w:t>
      </w:r>
      <w:r>
        <w:t xml:space="preserve">“</w:t>
      </w:r>
      <w:r>
        <w:t xml:space="preserve">The bill provides various forms of tax relief to individuals and businesses who have been harmed by declared natural disasters that hit the United States and its territories during 2018 — including by allowing access to retirement funds without a tax penalty, suspending limits on deductions for charitable contributions, allowing deductions for personal casualty disaster losses, establishing special rules for measuring earned income to qualify for tax credits, and establishing a special credit for businesses to retain employees. Specifically, it provides disaster tax relief for individuals and businesses affected by hurricanes Florence and Michael in the eastern U.S.; typhoons Mangkhut and Yutu and Tropical Storm Gita in the Pacific; the Mendocino, Camp and Woolsey wildfires in California; the volcanic eruptions, earthquakes, flooding, and landslides in Hawaii; and various storms, flooding, tornadoes and landslides in Alabama, Indiana, North Carolina, Texas and Wisconsin.</w:t>
      </w:r>
      <w:r>
        <w:t xml:space="preserve">”</w:t>
      </w:r>
      <w:r>
        <w:t xml:space="preserve"> </w:t>
      </w:r>
      <w:r>
        <w:t xml:space="preserve">[Congressional Quarterly,</w:t>
      </w:r>
      <w:r>
        <w:t xml:space="preserve"> </w:t>
      </w:r>
      <w:hyperlink r:id="rId21">
        <w:r>
          <w:rPr>
            <w:rStyle w:val="Hyperlink"/>
          </w:rPr>
          <w:t xml:space="preserve">12/19/1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470.xml" TargetMode="External" /><Relationship Type="http://schemas.openxmlformats.org/officeDocument/2006/relationships/hyperlink" Id="rId21" Target="http://www.cq.com/doc/har-5434052?6" TargetMode="External" /><Relationship Type="http://schemas.openxmlformats.org/officeDocument/2006/relationships/hyperlink" Id="rId22" Target="https://www.congress.gov/bill/115th-congress/house-bill/8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470.xml" TargetMode="External" /><Relationship Type="http://schemas.openxmlformats.org/officeDocument/2006/relationships/hyperlink" Id="rId21" Target="http://www.cq.com/doc/har-5434052?6" TargetMode="External" /><Relationship Type="http://schemas.openxmlformats.org/officeDocument/2006/relationships/hyperlink" Id="rId22" Target="https://www.congress.gov/bill/115th-congress/house-bill/8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